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E7328C" w14:textId="251C06EE" w:rsidR="008A26C1" w:rsidRDefault="00BB4197" w:rsidP="00F80A9C">
      <w:pPr>
        <w:jc w:val="center"/>
      </w:pPr>
      <w:r w:rsidRPr="00BB4197">
        <w:rPr>
          <w:noProof/>
        </w:rPr>
        <w:drawing>
          <wp:inline distT="0" distB="0" distL="0" distR="0" wp14:anchorId="7EA84329" wp14:editId="4196F0DD">
            <wp:extent cx="6858000" cy="952500"/>
            <wp:effectExtent l="0" t="0" r="0" b="0"/>
            <wp:docPr id="3" name="Picture 3" descr="C:\Users\Marc McCord\Desktop\AHEC\AHEC New Logo\NewSoutheRNAHECHeader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c McCord\Desktop\AHEC\AHEC New Logo\NewSoutheRNAHECHeaderLog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BA92D" w14:textId="0DA7B91E" w:rsidR="00F80A9C" w:rsidRDefault="00F80A9C" w:rsidP="00D163E3">
      <w:pPr>
        <w:spacing w:after="0" w:line="240" w:lineRule="auto"/>
        <w:jc w:val="center"/>
      </w:pPr>
      <w:r w:rsidRPr="00F80A9C">
        <w:rPr>
          <w:noProof/>
        </w:rPr>
        <w:drawing>
          <wp:inline distT="0" distB="0" distL="0" distR="0" wp14:anchorId="29A8087F" wp14:editId="0EA2C958">
            <wp:extent cx="6858000" cy="304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56C51" w14:textId="7877167A" w:rsidR="00BB5928" w:rsidRPr="00D226A9" w:rsidRDefault="00BB5928" w:rsidP="00D05FCB">
      <w:pPr>
        <w:spacing w:after="0" w:line="240" w:lineRule="auto"/>
        <w:jc w:val="center"/>
        <w:rPr>
          <w:b/>
          <w:sz w:val="28"/>
          <w:szCs w:val="28"/>
        </w:rPr>
      </w:pPr>
      <w:r w:rsidRPr="00D226A9">
        <w:rPr>
          <w:b/>
          <w:sz w:val="28"/>
          <w:szCs w:val="28"/>
        </w:rPr>
        <w:t>Experiential Training Hour</w:t>
      </w:r>
      <w:r w:rsidR="00221B6D" w:rsidRPr="00D226A9">
        <w:rPr>
          <w:b/>
          <w:sz w:val="28"/>
          <w:szCs w:val="28"/>
        </w:rPr>
        <w:t>s</w:t>
      </w:r>
      <w:r w:rsidRPr="00D226A9">
        <w:rPr>
          <w:b/>
          <w:sz w:val="28"/>
          <w:szCs w:val="28"/>
        </w:rPr>
        <w:t xml:space="preserve"> </w:t>
      </w:r>
      <w:r w:rsidR="00B31BBF" w:rsidRPr="00D226A9">
        <w:rPr>
          <w:b/>
          <w:sz w:val="28"/>
          <w:szCs w:val="28"/>
        </w:rPr>
        <w:t xml:space="preserve">Log-Sheet </w:t>
      </w:r>
      <w:r w:rsidRPr="00D226A9">
        <w:rPr>
          <w:b/>
          <w:sz w:val="28"/>
          <w:szCs w:val="28"/>
        </w:rPr>
        <w:t>Form</w:t>
      </w:r>
    </w:p>
    <w:p w14:paraId="3A99A4F8" w14:textId="590BA503" w:rsidR="0065215B" w:rsidRPr="0065215B" w:rsidRDefault="0065215B" w:rsidP="00D05FCB">
      <w:pPr>
        <w:spacing w:line="24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(</w:t>
      </w:r>
      <w:r w:rsidRPr="0065215B">
        <w:rPr>
          <w:b/>
          <w:sz w:val="20"/>
          <w:szCs w:val="20"/>
        </w:rPr>
        <w:t>The purpose of</w:t>
      </w:r>
      <w:r w:rsidR="00D05FCB">
        <w:rPr>
          <w:b/>
          <w:sz w:val="20"/>
          <w:szCs w:val="20"/>
        </w:rPr>
        <w:t xml:space="preserve"> this</w:t>
      </w:r>
      <w:r w:rsidRPr="0065215B">
        <w:rPr>
          <w:b/>
          <w:sz w:val="20"/>
          <w:szCs w:val="20"/>
        </w:rPr>
        <w:t xml:space="preserve"> AHEC SELF-REPORTING FORM is to develop more flexibility in the Experiential Training for the AHEC Scholars</w:t>
      </w:r>
      <w:r>
        <w:rPr>
          <w:b/>
          <w:sz w:val="20"/>
          <w:szCs w:val="20"/>
        </w:rPr>
        <w:t>)</w:t>
      </w:r>
    </w:p>
    <w:p w14:paraId="7B651C47" w14:textId="61566B82" w:rsidR="00F80A9C" w:rsidRDefault="00F80A9C" w:rsidP="00F80A9C">
      <w:r>
        <w:t>Student Name: ___________________________________________________________ Date: _____________________</w:t>
      </w:r>
    </w:p>
    <w:p w14:paraId="70FAC162" w14:textId="77777777" w:rsidR="00F80A9C" w:rsidRDefault="00F80A9C" w:rsidP="00F80A9C">
      <w:r>
        <w:t>Gender: _________________ Phone Number: _________________________ Email: _____________________________</w:t>
      </w:r>
    </w:p>
    <w:p w14:paraId="5ED9B487" w14:textId="77777777" w:rsidR="00F80A9C" w:rsidRDefault="00F80A9C" w:rsidP="00F80A9C">
      <w:r>
        <w:t>School Name: ______________________________________________________________________________________</w:t>
      </w:r>
    </w:p>
    <w:p w14:paraId="60EF767C" w14:textId="5416204A" w:rsidR="00F80A9C" w:rsidRDefault="00F80A9C" w:rsidP="00F80A9C">
      <w:r>
        <w:t xml:space="preserve">Student Type: ______________________________ </w:t>
      </w:r>
      <w:r w:rsidR="0065215B">
        <w:t xml:space="preserve"> </w:t>
      </w:r>
      <w:r>
        <w:t>Health Profession Discipline: ________________________________</w:t>
      </w:r>
    </w:p>
    <w:p w14:paraId="5DA14BE9" w14:textId="1CD7DBCB" w:rsidR="00F80A9C" w:rsidRDefault="00F80A9C" w:rsidP="00F80A9C">
      <w:r>
        <w:t xml:space="preserve">Name of </w:t>
      </w:r>
      <w:r w:rsidR="0037743C">
        <w:t>the Experiential Training Site</w:t>
      </w:r>
      <w:r>
        <w:t>: __________________________________________________________________</w:t>
      </w:r>
    </w:p>
    <w:p w14:paraId="0FEA13D2" w14:textId="77777777" w:rsidR="00F80A9C" w:rsidRDefault="00F80A9C" w:rsidP="00F80A9C">
      <w:r>
        <w:t>Site Address: ________________________City: ________________County: ____________State: ______Zip Code: _____</w:t>
      </w:r>
    </w:p>
    <w:p w14:paraId="1EA8F36E" w14:textId="082A0975" w:rsidR="0037743C" w:rsidRDefault="00F80A9C" w:rsidP="00F80A9C">
      <w:r>
        <w:t>Preceptor(s)</w:t>
      </w:r>
      <w:r w:rsidR="0037743C">
        <w:t>/Supervisor’s Name</w:t>
      </w:r>
      <w:r>
        <w:t>: ______________________________</w:t>
      </w:r>
      <w:r w:rsidR="00BF589B">
        <w:t>Supervisor</w:t>
      </w:r>
      <w:r>
        <w:t>’s Credential: __</w:t>
      </w:r>
      <w:r w:rsidR="0037743C">
        <w:t>___________________</w:t>
      </w:r>
    </w:p>
    <w:p w14:paraId="71ADC994" w14:textId="0DD8E000" w:rsidR="00F80A9C" w:rsidRDefault="00F80A9C" w:rsidP="00F80A9C">
      <w:r>
        <w:t>Preceptor’s Email: __________________________________</w:t>
      </w:r>
      <w:r w:rsidR="0037743C">
        <w:t>__</w:t>
      </w:r>
      <w:r w:rsidR="0065215B">
        <w:t xml:space="preserve"> Preceptor’s </w:t>
      </w:r>
      <w:r w:rsidR="0037743C">
        <w:t>Number:</w:t>
      </w:r>
      <w:r w:rsidR="00BB5928">
        <w:t xml:space="preserve"> </w:t>
      </w:r>
      <w:r w:rsidR="0037743C">
        <w:t>_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6"/>
        <w:gridCol w:w="2698"/>
        <w:gridCol w:w="2698"/>
        <w:gridCol w:w="2698"/>
      </w:tblGrid>
      <w:tr w:rsidR="00613692" w14:paraId="48F1A3A5" w14:textId="77777777" w:rsidTr="00334EC4">
        <w:trPr>
          <w:trHeight w:val="332"/>
        </w:trPr>
        <w:tc>
          <w:tcPr>
            <w:tcW w:w="2696" w:type="dxa"/>
          </w:tcPr>
          <w:p w14:paraId="67BE794E" w14:textId="342C8829" w:rsidR="00613692" w:rsidRPr="00613692" w:rsidRDefault="00613692" w:rsidP="00246364">
            <w:pPr>
              <w:jc w:val="center"/>
              <w:rPr>
                <w:b/>
              </w:rPr>
            </w:pPr>
            <w:r w:rsidRPr="00613692">
              <w:rPr>
                <w:b/>
              </w:rPr>
              <w:t>Dates</w:t>
            </w:r>
          </w:p>
        </w:tc>
        <w:tc>
          <w:tcPr>
            <w:tcW w:w="2698" w:type="dxa"/>
          </w:tcPr>
          <w:p w14:paraId="11408C84" w14:textId="7CCA865E" w:rsidR="00613692" w:rsidRPr="00613692" w:rsidRDefault="00613692" w:rsidP="00246364">
            <w:pPr>
              <w:jc w:val="center"/>
              <w:rPr>
                <w:b/>
              </w:rPr>
            </w:pPr>
            <w:r w:rsidRPr="00613692">
              <w:rPr>
                <w:b/>
              </w:rPr>
              <w:t>Starting Time</w:t>
            </w:r>
          </w:p>
        </w:tc>
        <w:tc>
          <w:tcPr>
            <w:tcW w:w="2698" w:type="dxa"/>
          </w:tcPr>
          <w:p w14:paraId="745B5BFF" w14:textId="57728894" w:rsidR="00613692" w:rsidRPr="00613692" w:rsidRDefault="00613692" w:rsidP="00246364">
            <w:pPr>
              <w:jc w:val="center"/>
              <w:rPr>
                <w:b/>
              </w:rPr>
            </w:pPr>
            <w:r w:rsidRPr="00613692">
              <w:rPr>
                <w:b/>
              </w:rPr>
              <w:t>Ending Time</w:t>
            </w:r>
          </w:p>
        </w:tc>
        <w:tc>
          <w:tcPr>
            <w:tcW w:w="2698" w:type="dxa"/>
          </w:tcPr>
          <w:p w14:paraId="6FE540BE" w14:textId="16993F50" w:rsidR="00613692" w:rsidRPr="00613692" w:rsidRDefault="00613692" w:rsidP="00246364">
            <w:pPr>
              <w:jc w:val="center"/>
              <w:rPr>
                <w:b/>
              </w:rPr>
            </w:pPr>
            <w:r w:rsidRPr="00613692">
              <w:rPr>
                <w:b/>
              </w:rPr>
              <w:t>Hours Completed</w:t>
            </w:r>
          </w:p>
        </w:tc>
      </w:tr>
      <w:tr w:rsidR="00613692" w14:paraId="78B96DCB" w14:textId="77777777" w:rsidTr="00D573D4">
        <w:trPr>
          <w:trHeight w:val="440"/>
        </w:trPr>
        <w:tc>
          <w:tcPr>
            <w:tcW w:w="2696" w:type="dxa"/>
          </w:tcPr>
          <w:p w14:paraId="791FDD0F" w14:textId="77777777" w:rsidR="00613692" w:rsidRDefault="00613692" w:rsidP="00F80A9C"/>
        </w:tc>
        <w:tc>
          <w:tcPr>
            <w:tcW w:w="2698" w:type="dxa"/>
          </w:tcPr>
          <w:p w14:paraId="56708CC6" w14:textId="77777777" w:rsidR="00613692" w:rsidRDefault="00613692" w:rsidP="00F80A9C"/>
        </w:tc>
        <w:tc>
          <w:tcPr>
            <w:tcW w:w="2698" w:type="dxa"/>
          </w:tcPr>
          <w:p w14:paraId="36D55961" w14:textId="77777777" w:rsidR="00613692" w:rsidRDefault="00613692" w:rsidP="00F80A9C"/>
        </w:tc>
        <w:tc>
          <w:tcPr>
            <w:tcW w:w="2698" w:type="dxa"/>
          </w:tcPr>
          <w:p w14:paraId="31D2A2B9" w14:textId="77777777" w:rsidR="00613692" w:rsidRDefault="00613692" w:rsidP="00F80A9C"/>
        </w:tc>
      </w:tr>
      <w:tr w:rsidR="00613692" w14:paraId="398A9FF1" w14:textId="77777777" w:rsidTr="00D573D4">
        <w:trPr>
          <w:trHeight w:val="440"/>
        </w:trPr>
        <w:tc>
          <w:tcPr>
            <w:tcW w:w="2696" w:type="dxa"/>
          </w:tcPr>
          <w:p w14:paraId="7CB5F5BC" w14:textId="77777777" w:rsidR="00613692" w:rsidRDefault="00613692" w:rsidP="00F80A9C"/>
        </w:tc>
        <w:tc>
          <w:tcPr>
            <w:tcW w:w="2698" w:type="dxa"/>
          </w:tcPr>
          <w:p w14:paraId="6BA12A33" w14:textId="77777777" w:rsidR="00613692" w:rsidRDefault="00613692" w:rsidP="00F80A9C"/>
        </w:tc>
        <w:tc>
          <w:tcPr>
            <w:tcW w:w="2698" w:type="dxa"/>
          </w:tcPr>
          <w:p w14:paraId="20DCDEF0" w14:textId="77777777" w:rsidR="00613692" w:rsidRDefault="00613692" w:rsidP="00F80A9C"/>
        </w:tc>
        <w:tc>
          <w:tcPr>
            <w:tcW w:w="2698" w:type="dxa"/>
          </w:tcPr>
          <w:p w14:paraId="54617321" w14:textId="77777777" w:rsidR="00613692" w:rsidRDefault="00613692" w:rsidP="00F80A9C"/>
        </w:tc>
      </w:tr>
      <w:tr w:rsidR="00613692" w14:paraId="0479500D" w14:textId="77777777" w:rsidTr="00D573D4">
        <w:trPr>
          <w:trHeight w:val="440"/>
        </w:trPr>
        <w:tc>
          <w:tcPr>
            <w:tcW w:w="2696" w:type="dxa"/>
          </w:tcPr>
          <w:p w14:paraId="1626AA0F" w14:textId="77777777" w:rsidR="00613692" w:rsidRDefault="00613692" w:rsidP="00F80A9C"/>
        </w:tc>
        <w:tc>
          <w:tcPr>
            <w:tcW w:w="2698" w:type="dxa"/>
          </w:tcPr>
          <w:p w14:paraId="6456BC31" w14:textId="77777777" w:rsidR="00613692" w:rsidRDefault="00613692" w:rsidP="00F80A9C"/>
        </w:tc>
        <w:tc>
          <w:tcPr>
            <w:tcW w:w="2698" w:type="dxa"/>
          </w:tcPr>
          <w:p w14:paraId="6E7E8D39" w14:textId="77777777" w:rsidR="00613692" w:rsidRDefault="00613692" w:rsidP="00F80A9C"/>
        </w:tc>
        <w:tc>
          <w:tcPr>
            <w:tcW w:w="2698" w:type="dxa"/>
          </w:tcPr>
          <w:p w14:paraId="07FCB35B" w14:textId="77777777" w:rsidR="00613692" w:rsidRDefault="00613692" w:rsidP="00F80A9C"/>
        </w:tc>
      </w:tr>
      <w:tr w:rsidR="00613692" w14:paraId="169F1DC1" w14:textId="77777777" w:rsidTr="00D573D4">
        <w:trPr>
          <w:trHeight w:val="440"/>
        </w:trPr>
        <w:tc>
          <w:tcPr>
            <w:tcW w:w="2696" w:type="dxa"/>
          </w:tcPr>
          <w:p w14:paraId="3D00B9B8" w14:textId="77777777" w:rsidR="00613692" w:rsidRDefault="00613692" w:rsidP="00F80A9C"/>
        </w:tc>
        <w:tc>
          <w:tcPr>
            <w:tcW w:w="2698" w:type="dxa"/>
          </w:tcPr>
          <w:p w14:paraId="5FE1AE1F" w14:textId="77777777" w:rsidR="00613692" w:rsidRDefault="00613692" w:rsidP="00F80A9C"/>
        </w:tc>
        <w:tc>
          <w:tcPr>
            <w:tcW w:w="2698" w:type="dxa"/>
          </w:tcPr>
          <w:p w14:paraId="6FE1B2C6" w14:textId="77777777" w:rsidR="00613692" w:rsidRDefault="00613692" w:rsidP="00F80A9C"/>
        </w:tc>
        <w:tc>
          <w:tcPr>
            <w:tcW w:w="2698" w:type="dxa"/>
          </w:tcPr>
          <w:p w14:paraId="40945C20" w14:textId="77777777" w:rsidR="00613692" w:rsidRDefault="00613692" w:rsidP="00F80A9C"/>
        </w:tc>
      </w:tr>
      <w:tr w:rsidR="00613692" w14:paraId="051DCAB9" w14:textId="77777777" w:rsidTr="00D573D4">
        <w:trPr>
          <w:trHeight w:val="440"/>
        </w:trPr>
        <w:tc>
          <w:tcPr>
            <w:tcW w:w="2696" w:type="dxa"/>
          </w:tcPr>
          <w:p w14:paraId="71453EB1" w14:textId="77777777" w:rsidR="00613692" w:rsidRDefault="00613692" w:rsidP="00F80A9C"/>
        </w:tc>
        <w:tc>
          <w:tcPr>
            <w:tcW w:w="2698" w:type="dxa"/>
          </w:tcPr>
          <w:p w14:paraId="0882F461" w14:textId="77777777" w:rsidR="00613692" w:rsidRDefault="00613692" w:rsidP="00F80A9C"/>
        </w:tc>
        <w:tc>
          <w:tcPr>
            <w:tcW w:w="2698" w:type="dxa"/>
          </w:tcPr>
          <w:p w14:paraId="22E5EC41" w14:textId="77777777" w:rsidR="00613692" w:rsidRDefault="00613692" w:rsidP="00F80A9C"/>
        </w:tc>
        <w:tc>
          <w:tcPr>
            <w:tcW w:w="2698" w:type="dxa"/>
          </w:tcPr>
          <w:p w14:paraId="69A54A3C" w14:textId="77777777" w:rsidR="00613692" w:rsidRDefault="00613692" w:rsidP="00F80A9C"/>
        </w:tc>
      </w:tr>
      <w:tr w:rsidR="00D573D4" w14:paraId="5EA0AE97" w14:textId="77777777" w:rsidTr="00D573D4">
        <w:trPr>
          <w:trHeight w:val="440"/>
        </w:trPr>
        <w:tc>
          <w:tcPr>
            <w:tcW w:w="2696" w:type="dxa"/>
          </w:tcPr>
          <w:p w14:paraId="66337FEE" w14:textId="77777777" w:rsidR="00D573D4" w:rsidRDefault="00D573D4" w:rsidP="00F80A9C"/>
        </w:tc>
        <w:tc>
          <w:tcPr>
            <w:tcW w:w="2698" w:type="dxa"/>
          </w:tcPr>
          <w:p w14:paraId="60BFA9B2" w14:textId="77777777" w:rsidR="00D573D4" w:rsidRDefault="00D573D4" w:rsidP="00F80A9C"/>
        </w:tc>
        <w:tc>
          <w:tcPr>
            <w:tcW w:w="2698" w:type="dxa"/>
          </w:tcPr>
          <w:p w14:paraId="33DE0282" w14:textId="77777777" w:rsidR="00D573D4" w:rsidRDefault="00D573D4" w:rsidP="00F80A9C"/>
        </w:tc>
        <w:tc>
          <w:tcPr>
            <w:tcW w:w="2698" w:type="dxa"/>
          </w:tcPr>
          <w:p w14:paraId="6712FDD4" w14:textId="77777777" w:rsidR="00D573D4" w:rsidRDefault="00D573D4" w:rsidP="00F80A9C"/>
        </w:tc>
      </w:tr>
      <w:tr w:rsidR="00613692" w14:paraId="651B6C08" w14:textId="77777777" w:rsidTr="00D573D4">
        <w:trPr>
          <w:trHeight w:val="440"/>
        </w:trPr>
        <w:tc>
          <w:tcPr>
            <w:tcW w:w="2696" w:type="dxa"/>
          </w:tcPr>
          <w:p w14:paraId="46B8BC88" w14:textId="77777777" w:rsidR="00613692" w:rsidRDefault="00613692" w:rsidP="00F80A9C"/>
        </w:tc>
        <w:tc>
          <w:tcPr>
            <w:tcW w:w="2698" w:type="dxa"/>
          </w:tcPr>
          <w:p w14:paraId="38257710" w14:textId="77777777" w:rsidR="00613692" w:rsidRDefault="00613692" w:rsidP="00F80A9C"/>
        </w:tc>
        <w:tc>
          <w:tcPr>
            <w:tcW w:w="2698" w:type="dxa"/>
          </w:tcPr>
          <w:p w14:paraId="1055697F" w14:textId="77777777" w:rsidR="00613692" w:rsidRDefault="00613692" w:rsidP="00F80A9C"/>
        </w:tc>
        <w:tc>
          <w:tcPr>
            <w:tcW w:w="2698" w:type="dxa"/>
          </w:tcPr>
          <w:p w14:paraId="37BCE7F5" w14:textId="77777777" w:rsidR="00613692" w:rsidRDefault="00613692" w:rsidP="00F80A9C"/>
        </w:tc>
      </w:tr>
      <w:tr w:rsidR="003D43FA" w14:paraId="6FF51CE5" w14:textId="77777777" w:rsidTr="00D573D4">
        <w:trPr>
          <w:trHeight w:val="440"/>
        </w:trPr>
        <w:tc>
          <w:tcPr>
            <w:tcW w:w="2696" w:type="dxa"/>
          </w:tcPr>
          <w:p w14:paraId="7B9E2EC2" w14:textId="77777777" w:rsidR="003D43FA" w:rsidRDefault="003D43FA" w:rsidP="00F80A9C"/>
        </w:tc>
        <w:tc>
          <w:tcPr>
            <w:tcW w:w="2698" w:type="dxa"/>
          </w:tcPr>
          <w:p w14:paraId="7E74B92A" w14:textId="77777777" w:rsidR="003D43FA" w:rsidRDefault="003D43FA" w:rsidP="00F80A9C"/>
        </w:tc>
        <w:tc>
          <w:tcPr>
            <w:tcW w:w="2698" w:type="dxa"/>
          </w:tcPr>
          <w:p w14:paraId="5EF087A7" w14:textId="77777777" w:rsidR="003D43FA" w:rsidRDefault="003D43FA" w:rsidP="00F80A9C"/>
        </w:tc>
        <w:tc>
          <w:tcPr>
            <w:tcW w:w="2698" w:type="dxa"/>
          </w:tcPr>
          <w:p w14:paraId="4C90F433" w14:textId="77777777" w:rsidR="003D43FA" w:rsidRDefault="003D43FA" w:rsidP="00F80A9C"/>
        </w:tc>
      </w:tr>
      <w:tr w:rsidR="00613692" w14:paraId="221630D9" w14:textId="77777777" w:rsidTr="00D226A9">
        <w:trPr>
          <w:trHeight w:val="395"/>
        </w:trPr>
        <w:tc>
          <w:tcPr>
            <w:tcW w:w="8092" w:type="dxa"/>
            <w:gridSpan w:val="3"/>
            <w:shd w:val="clear" w:color="auto" w:fill="BFBFBF" w:themeFill="background1" w:themeFillShade="BF"/>
          </w:tcPr>
          <w:p w14:paraId="55FA57F7" w14:textId="750FDC71" w:rsidR="00613692" w:rsidRPr="00613692" w:rsidRDefault="00613692" w:rsidP="00984107">
            <w:pPr>
              <w:jc w:val="right"/>
              <w:rPr>
                <w:b/>
              </w:rPr>
            </w:pPr>
            <w:r w:rsidRPr="00613692">
              <w:rPr>
                <w:b/>
              </w:rPr>
              <w:t>Total Hours Completed:</w:t>
            </w:r>
          </w:p>
        </w:tc>
        <w:tc>
          <w:tcPr>
            <w:tcW w:w="2698" w:type="dxa"/>
            <w:shd w:val="clear" w:color="auto" w:fill="BFBFBF" w:themeFill="background1" w:themeFillShade="BF"/>
          </w:tcPr>
          <w:p w14:paraId="000D878F" w14:textId="77777777" w:rsidR="00613692" w:rsidRDefault="00613692" w:rsidP="00F80A9C"/>
        </w:tc>
      </w:tr>
      <w:tr w:rsidR="003F18B3" w14:paraId="0C1F1B6C" w14:textId="77777777" w:rsidTr="00BB4197">
        <w:trPr>
          <w:trHeight w:val="395"/>
        </w:trPr>
        <w:tc>
          <w:tcPr>
            <w:tcW w:w="10790" w:type="dxa"/>
            <w:gridSpan w:val="4"/>
            <w:shd w:val="clear" w:color="auto" w:fill="0FC19F"/>
          </w:tcPr>
          <w:p w14:paraId="504BEF10" w14:textId="6D158F8B" w:rsidR="003F18B3" w:rsidRPr="0054633B" w:rsidRDefault="0054633B" w:rsidP="00F80A9C">
            <w:pPr>
              <w:rPr>
                <w:b/>
                <w:bCs/>
              </w:rPr>
            </w:pPr>
            <w:r w:rsidRPr="0054633B">
              <w:rPr>
                <w:b/>
                <w:bCs/>
              </w:rPr>
              <w:t>Approved By</w:t>
            </w:r>
            <w:r>
              <w:rPr>
                <w:b/>
                <w:bCs/>
              </w:rPr>
              <w:t xml:space="preserve"> (To be completed by AHEC Staff Only):                                  </w:t>
            </w:r>
            <w:bookmarkStart w:id="0" w:name="_GoBack"/>
            <w:bookmarkEnd w:id="0"/>
            <w:r>
              <w:rPr>
                <w:b/>
                <w:bCs/>
              </w:rPr>
              <w:t xml:space="preserve">                        Date Approved:</w:t>
            </w:r>
          </w:p>
        </w:tc>
      </w:tr>
    </w:tbl>
    <w:p w14:paraId="3257B950" w14:textId="77777777" w:rsidR="008A086D" w:rsidRDefault="008A086D" w:rsidP="00F80A9C"/>
    <w:p w14:paraId="6A768B80" w14:textId="5CAEA0B2" w:rsidR="003D43FA" w:rsidRDefault="00904935" w:rsidP="00F80A9C">
      <w:r>
        <w:t xml:space="preserve">By signing below I’m attesting that I completed </w:t>
      </w:r>
      <w:r w:rsidR="00BA7A67">
        <w:t>_____________ hours of</w:t>
      </w:r>
      <w:r>
        <w:t xml:space="preserve"> experiential training</w:t>
      </w:r>
      <w:r w:rsidR="00BA7A67">
        <w:t xml:space="preserve"> </w:t>
      </w:r>
      <w:r>
        <w:t xml:space="preserve">in the aforementioned site to </w:t>
      </w:r>
      <w:r w:rsidRPr="00221B6D">
        <w:rPr>
          <w:noProof/>
        </w:rPr>
        <w:t>fulfi</w:t>
      </w:r>
      <w:r w:rsidR="00221B6D">
        <w:rPr>
          <w:noProof/>
        </w:rPr>
        <w:t>l</w:t>
      </w:r>
      <w:r w:rsidRPr="00221B6D">
        <w:rPr>
          <w:noProof/>
        </w:rPr>
        <w:t>l</w:t>
      </w:r>
      <w:r>
        <w:t xml:space="preserve"> the requirements </w:t>
      </w:r>
      <w:r w:rsidR="0037164A">
        <w:t>for</w:t>
      </w:r>
      <w:r>
        <w:t xml:space="preserve"> the Southern Alabama AHEC Scholars Program.</w:t>
      </w:r>
    </w:p>
    <w:p w14:paraId="611533F2" w14:textId="32F42EA8" w:rsidR="008A086D" w:rsidRDefault="008A086D" w:rsidP="00F80A9C"/>
    <w:p w14:paraId="07C4F105" w14:textId="0576B877" w:rsidR="00E0647B" w:rsidRDefault="00E0647B" w:rsidP="00F80A9C">
      <w:r>
        <w:t>___________________________________                                                   _______________________________________</w:t>
      </w:r>
    </w:p>
    <w:p w14:paraId="7A69E783" w14:textId="3E5A5150" w:rsidR="00E14C2C" w:rsidRPr="00342EF0" w:rsidRDefault="00E14C2C" w:rsidP="00B070D4">
      <w:pPr>
        <w:tabs>
          <w:tab w:val="right" w:pos="10800"/>
        </w:tabs>
        <w:rPr>
          <w:b/>
        </w:rPr>
      </w:pPr>
      <w:r w:rsidRPr="00342EF0">
        <w:rPr>
          <w:b/>
        </w:rPr>
        <w:t xml:space="preserve">               S</w:t>
      </w:r>
      <w:r w:rsidR="003D43FA">
        <w:rPr>
          <w:b/>
        </w:rPr>
        <w:t>tudent</w:t>
      </w:r>
      <w:r w:rsidRPr="00342EF0">
        <w:rPr>
          <w:b/>
        </w:rPr>
        <w:t>’s Signature &amp; Date                                                                                 S</w:t>
      </w:r>
      <w:r w:rsidR="003D43FA">
        <w:rPr>
          <w:b/>
        </w:rPr>
        <w:t>upervisor</w:t>
      </w:r>
      <w:r w:rsidRPr="00342EF0">
        <w:rPr>
          <w:b/>
        </w:rPr>
        <w:t xml:space="preserve">’s </w:t>
      </w:r>
      <w:r w:rsidR="00C809AC">
        <w:rPr>
          <w:b/>
        </w:rPr>
        <w:t xml:space="preserve">Signature </w:t>
      </w:r>
      <w:r w:rsidRPr="00342EF0">
        <w:rPr>
          <w:b/>
        </w:rPr>
        <w:t>&amp; Date</w:t>
      </w:r>
      <w:r w:rsidR="00B070D4">
        <w:rPr>
          <w:b/>
        </w:rPr>
        <w:tab/>
      </w:r>
    </w:p>
    <w:sectPr w:rsidR="00E14C2C" w:rsidRPr="00342EF0" w:rsidSect="00F80A9C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DB6806" w14:textId="77777777" w:rsidR="009B046D" w:rsidRDefault="009B046D" w:rsidP="00A80672">
      <w:pPr>
        <w:spacing w:after="0" w:line="240" w:lineRule="auto"/>
      </w:pPr>
      <w:r>
        <w:separator/>
      </w:r>
    </w:p>
  </w:endnote>
  <w:endnote w:type="continuationSeparator" w:id="0">
    <w:p w14:paraId="555D75C1" w14:textId="77777777" w:rsidR="009B046D" w:rsidRDefault="009B046D" w:rsidP="00A806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BD0BAA" w14:textId="77777777" w:rsidR="00A80672" w:rsidRPr="00A80672" w:rsidRDefault="00A80672" w:rsidP="00A80672">
    <w:pPr>
      <w:pStyle w:val="Footer"/>
      <w:jc w:val="center"/>
      <w:rPr>
        <w:sz w:val="20"/>
        <w:szCs w:val="20"/>
      </w:rPr>
    </w:pPr>
    <w:r w:rsidRPr="00A80672">
      <w:rPr>
        <w:sz w:val="20"/>
        <w:szCs w:val="20"/>
      </w:rPr>
      <w:t>Southern Alabama Area Health Education Center</w:t>
    </w:r>
  </w:p>
  <w:p w14:paraId="36E551A1" w14:textId="3AA98FD0" w:rsidR="00A80672" w:rsidRPr="000459EE" w:rsidRDefault="000459EE" w:rsidP="00931DC9">
    <w:pPr>
      <w:pStyle w:val="Footer"/>
      <w:rPr>
        <w:sz w:val="16"/>
        <w:szCs w:val="16"/>
      </w:rPr>
    </w:pPr>
    <w:r>
      <w:rPr>
        <w:sz w:val="20"/>
        <w:szCs w:val="20"/>
      </w:rPr>
      <w:t xml:space="preserve">                                                             </w:t>
    </w:r>
    <w:r w:rsidR="00931DC9">
      <w:rPr>
        <w:sz w:val="20"/>
        <w:szCs w:val="20"/>
      </w:rPr>
      <w:t xml:space="preserve">             </w:t>
    </w:r>
    <w:r w:rsidR="00A80672" w:rsidRPr="00A80672">
      <w:rPr>
        <w:sz w:val="20"/>
        <w:szCs w:val="20"/>
      </w:rPr>
      <w:t>220 Alco Dr. • Brewton, AL 36426 • (251) 809-1562</w:t>
    </w:r>
    <w:r>
      <w:rPr>
        <w:sz w:val="20"/>
        <w:szCs w:val="20"/>
      </w:rPr>
      <w:t xml:space="preserve">        </w:t>
    </w:r>
    <w:r w:rsidR="00931DC9">
      <w:rPr>
        <w:sz w:val="20"/>
        <w:szCs w:val="20"/>
      </w:rPr>
      <w:t xml:space="preserve">                  </w:t>
    </w:r>
    <w:r>
      <w:rPr>
        <w:sz w:val="20"/>
        <w:szCs w:val="20"/>
      </w:rPr>
      <w:t xml:space="preserve">  </w:t>
    </w:r>
    <w:r w:rsidR="00931DC9">
      <w:rPr>
        <w:sz w:val="20"/>
        <w:szCs w:val="20"/>
      </w:rPr>
      <w:t xml:space="preserve">               </w:t>
    </w:r>
    <w:r w:rsidR="00A13616">
      <w:rPr>
        <w:sz w:val="20"/>
        <w:szCs w:val="20"/>
      </w:rPr>
      <w:t xml:space="preserve">        </w:t>
    </w:r>
    <w:r w:rsidRPr="00A13616">
      <w:rPr>
        <w:sz w:val="12"/>
        <w:szCs w:val="12"/>
      </w:rPr>
      <w:t xml:space="preserve">Revised </w:t>
    </w:r>
    <w:r w:rsidR="00B070D4">
      <w:rPr>
        <w:sz w:val="12"/>
        <w:szCs w:val="12"/>
      </w:rPr>
      <w:t>03</w:t>
    </w:r>
    <w:r w:rsidRPr="00A13616">
      <w:rPr>
        <w:sz w:val="12"/>
        <w:szCs w:val="12"/>
      </w:rPr>
      <w:t>/</w:t>
    </w:r>
    <w:r w:rsidR="00B070D4">
      <w:rPr>
        <w:sz w:val="12"/>
        <w:szCs w:val="12"/>
      </w:rPr>
      <w:t>12</w:t>
    </w:r>
    <w:r w:rsidRPr="00A13616">
      <w:rPr>
        <w:sz w:val="12"/>
        <w:szCs w:val="12"/>
      </w:rPr>
      <w:t>/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C9C9D4" w14:textId="77777777" w:rsidR="009B046D" w:rsidRDefault="009B046D" w:rsidP="00A80672">
      <w:pPr>
        <w:spacing w:after="0" w:line="240" w:lineRule="auto"/>
      </w:pPr>
      <w:r>
        <w:separator/>
      </w:r>
    </w:p>
  </w:footnote>
  <w:footnote w:type="continuationSeparator" w:id="0">
    <w:p w14:paraId="242FC253" w14:textId="77777777" w:rsidR="009B046D" w:rsidRDefault="009B046D" w:rsidP="00A8067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wsDAzNjUwsTQwMrdQ0lEKTi0uzszPAykwNKgFAD39LLotAAAA"/>
  </w:docVars>
  <w:rsids>
    <w:rsidRoot w:val="008A26C1"/>
    <w:rsid w:val="000459EE"/>
    <w:rsid w:val="000D7C30"/>
    <w:rsid w:val="00221B6D"/>
    <w:rsid w:val="00246364"/>
    <w:rsid w:val="00334EC4"/>
    <w:rsid w:val="00342EF0"/>
    <w:rsid w:val="0037164A"/>
    <w:rsid w:val="0037743C"/>
    <w:rsid w:val="003D43FA"/>
    <w:rsid w:val="003F18B3"/>
    <w:rsid w:val="00473648"/>
    <w:rsid w:val="004B6964"/>
    <w:rsid w:val="0054633B"/>
    <w:rsid w:val="005C32E1"/>
    <w:rsid w:val="005C40DA"/>
    <w:rsid w:val="005D402F"/>
    <w:rsid w:val="00613692"/>
    <w:rsid w:val="0065215B"/>
    <w:rsid w:val="006B416E"/>
    <w:rsid w:val="00766B8D"/>
    <w:rsid w:val="008A086D"/>
    <w:rsid w:val="008A26C1"/>
    <w:rsid w:val="008D4919"/>
    <w:rsid w:val="00904935"/>
    <w:rsid w:val="00923EC7"/>
    <w:rsid w:val="00931DC9"/>
    <w:rsid w:val="00984107"/>
    <w:rsid w:val="009B046D"/>
    <w:rsid w:val="00A13616"/>
    <w:rsid w:val="00A80672"/>
    <w:rsid w:val="00A83B00"/>
    <w:rsid w:val="00AE70B4"/>
    <w:rsid w:val="00AF5263"/>
    <w:rsid w:val="00B070D4"/>
    <w:rsid w:val="00B31BBF"/>
    <w:rsid w:val="00BA7A67"/>
    <w:rsid w:val="00BB4197"/>
    <w:rsid w:val="00BB5928"/>
    <w:rsid w:val="00BF589B"/>
    <w:rsid w:val="00C809AC"/>
    <w:rsid w:val="00D05FCB"/>
    <w:rsid w:val="00D163E3"/>
    <w:rsid w:val="00D226A9"/>
    <w:rsid w:val="00D573D4"/>
    <w:rsid w:val="00E0647B"/>
    <w:rsid w:val="00E14C2C"/>
    <w:rsid w:val="00E4085D"/>
    <w:rsid w:val="00F40269"/>
    <w:rsid w:val="00F64EA2"/>
    <w:rsid w:val="00F80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1A587"/>
  <w15:chartTrackingRefBased/>
  <w15:docId w15:val="{DD607472-183C-41B0-A3F7-BE34E51A4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0A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0A9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136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806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0672"/>
  </w:style>
  <w:style w:type="paragraph" w:styleId="Footer">
    <w:name w:val="footer"/>
    <w:basedOn w:val="Normal"/>
    <w:link w:val="FooterChar"/>
    <w:uiPriority w:val="99"/>
    <w:unhideWhenUsed/>
    <w:rsid w:val="00A806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06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1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Ikbal Parveg</dc:creator>
  <cp:keywords/>
  <dc:description/>
  <cp:lastModifiedBy>Marc McCord</cp:lastModifiedBy>
  <cp:revision>39</cp:revision>
  <dcterms:created xsi:type="dcterms:W3CDTF">2019-03-26T15:43:00Z</dcterms:created>
  <dcterms:modified xsi:type="dcterms:W3CDTF">2020-08-26T05:32:00Z</dcterms:modified>
</cp:coreProperties>
</file>